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30486A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30486A" w14:paraId="02A9943D" w14:textId="77777777" w:rsidTr="009B1C6E">
        <w:trPr>
          <w:trHeight w:val="168"/>
        </w:trPr>
        <w:tc>
          <w:tcPr>
            <w:tcW w:w="973" w:type="dxa"/>
          </w:tcPr>
          <w:p w14:paraId="68D600B5" w14:textId="77777777" w:rsidR="00E910A3" w:rsidRPr="0030486A" w:rsidRDefault="00E910A3" w:rsidP="00E910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72ABCEC2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5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47250ED7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6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7580E94" w14:textId="56530BC3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7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8340AA6" w14:textId="076D63D9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8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6F8955B3" w14:textId="235A0C2F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19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3869C8" w:rsidRPr="0030486A" w14:paraId="4271926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3869C8" w:rsidRPr="0030486A" w:rsidRDefault="00000000" w:rsidP="00874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4B0055" w:rsidRPr="0030486A" w:rsidRDefault="004B0055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9C8" w:rsidRPr="0030486A" w14:paraId="4CD7417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3869C8" w:rsidRPr="0030486A" w:rsidRDefault="00000000" w:rsidP="00874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1CCC42CF" w:rsidR="003869C8" w:rsidRPr="0030486A" w:rsidRDefault="003869C8" w:rsidP="000D25E5">
            <w:pPr>
              <w:pStyle w:val="NormalWeb"/>
              <w:spacing w:before="0" w:beforeAutospacing="0" w:after="0" w:afterAutospacing="0"/>
              <w:rPr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8950F02" w:rsidR="003869C8" w:rsidRPr="0030486A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068E022" w14:textId="77777777" w:rsidR="00FA31A5" w:rsidRPr="00D600CA" w:rsidRDefault="00FA31A5" w:rsidP="00FA31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0CA">
              <w:rPr>
                <w:rFonts w:ascii="Times New Roman" w:hAnsi="Times New Roman" w:cs="Times New Roman"/>
                <w:sz w:val="20"/>
                <w:szCs w:val="20"/>
              </w:rPr>
              <w:t>MKT129</w:t>
            </w:r>
          </w:p>
          <w:p w14:paraId="326B61D0" w14:textId="77777777" w:rsidR="00FA31A5" w:rsidRPr="00D600CA" w:rsidRDefault="00FA31A5" w:rsidP="00FA31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0CA">
              <w:rPr>
                <w:rFonts w:ascii="Times New Roman" w:hAnsi="Times New Roman" w:cs="Times New Roman"/>
                <w:sz w:val="20"/>
                <w:szCs w:val="20"/>
              </w:rPr>
              <w:t>DOĞRU AKIM DEVRE ANALİZİ</w:t>
            </w:r>
          </w:p>
          <w:p w14:paraId="046C6123" w14:textId="56FE05F7" w:rsidR="003869C8" w:rsidRPr="0030486A" w:rsidRDefault="00FA31A5" w:rsidP="00FA31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0CA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</w:tr>
      <w:tr w:rsidR="00031DF7" w:rsidRPr="0030486A" w14:paraId="5D624BC3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031DF7" w:rsidRPr="0030486A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5087070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ING101</w:t>
            </w:r>
          </w:p>
          <w:p w14:paraId="7FCE312E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İNGİLİZCE</w:t>
            </w:r>
          </w:p>
          <w:p w14:paraId="4E4BB4AB" w14:textId="0A94343E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 w:rsidR="008B3C7E">
              <w:rPr>
                <w:rFonts w:ascii="Times New Roman" w:hAnsi="Times New Roman" w:cs="Times New Roman"/>
                <w:sz w:val="20"/>
                <w:szCs w:val="20"/>
              </w:rPr>
              <w:t xml:space="preserve">116 – 118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713F29B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TA101</w:t>
            </w:r>
          </w:p>
          <w:p w14:paraId="234EC5E1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ATATÜRK İLKELERİ VE İNKILAP TARİHİ I</w:t>
            </w:r>
          </w:p>
          <w:p w14:paraId="495EE11B" w14:textId="2C953C8B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 w:rsidR="008B3C7E">
              <w:rPr>
                <w:rFonts w:ascii="Times New Roman" w:hAnsi="Times New Roman" w:cs="Times New Roman"/>
                <w:sz w:val="20"/>
                <w:szCs w:val="20"/>
              </w:rPr>
              <w:t xml:space="preserve">116 – 118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C4582D3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TD101</w:t>
            </w:r>
          </w:p>
          <w:p w14:paraId="51B89A10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TÜRK DİLİ I</w:t>
            </w:r>
          </w:p>
          <w:p w14:paraId="57EEB29B" w14:textId="75C4FA4F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 w:rsidR="008B3C7E">
              <w:rPr>
                <w:rFonts w:ascii="Times New Roman" w:hAnsi="Times New Roman" w:cs="Times New Roman"/>
                <w:sz w:val="20"/>
                <w:szCs w:val="20"/>
              </w:rPr>
              <w:t xml:space="preserve">116 – 118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FF6DF73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KRY 101</w:t>
            </w:r>
          </w:p>
          <w:p w14:paraId="0CE705F6" w14:textId="7777777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KARİYER PLANLAMA</w:t>
            </w:r>
          </w:p>
          <w:p w14:paraId="7B46D06D" w14:textId="26646DE5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sz w:val="20"/>
                <w:szCs w:val="20"/>
              </w:rPr>
              <w:t>Derslik:</w:t>
            </w:r>
            <w:r w:rsidR="009340EC">
              <w:rPr>
                <w:rFonts w:ascii="Times New Roman" w:hAnsi="Times New Roman" w:cs="Times New Roman"/>
                <w:sz w:val="20"/>
                <w:szCs w:val="20"/>
              </w:rPr>
              <w:t xml:space="preserve"> Z18 – 118 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324A1DE0" w:rsidR="00031DF7" w:rsidRPr="0030486A" w:rsidRDefault="00031DF7" w:rsidP="00D600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30486A" w14:paraId="525073C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031DF7" w:rsidRPr="0030486A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762A2798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548B1179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2D709EDB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4B198784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0B61582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30486A" w14:paraId="7932A8EE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031DF7" w:rsidRPr="0030486A" w:rsidRDefault="00031DF7" w:rsidP="00031DF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031DF7" w:rsidRPr="0030486A" w14:paraId="4BBCBAE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031DF7" w:rsidRPr="0030486A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794BD404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36AD17" w14:textId="43E0FE9F" w:rsidR="00031DF7" w:rsidRPr="003907F1" w:rsidRDefault="00031DF7" w:rsidP="003907F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2B39AA5D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234F1086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32BD31E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30486A" w14:paraId="4549058D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031DF7" w:rsidRPr="0030486A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9DC2FA8" w:rsidR="00031DF7" w:rsidRPr="0030486A" w:rsidRDefault="00031DF7" w:rsidP="005921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0C01530F" w:rsidR="00031DF7" w:rsidRPr="003907F1" w:rsidRDefault="00031DF7" w:rsidP="003907F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3DFD4817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9BE74C0" w14:textId="5352011B" w:rsidR="00031DF7" w:rsidRPr="0030486A" w:rsidRDefault="00031DF7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2994FA45" w:rsidR="00031DF7" w:rsidRPr="0030486A" w:rsidRDefault="00031DF7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30486A" w14:paraId="13DBD9E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031DF7" w:rsidRPr="0030486A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38E50121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175FD540" w:rsidR="00031DF7" w:rsidRPr="003907F1" w:rsidRDefault="00031DF7" w:rsidP="003907F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7F1D0543" w:rsidR="00031DF7" w:rsidRPr="0030486A" w:rsidRDefault="00031DF7" w:rsidP="00AE37F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BFABE89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0E3347BC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30486A" w14:paraId="3CAE595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031DF7" w:rsidRPr="0030486A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46110FB6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5284C01B" w:rsidR="00031DF7" w:rsidRPr="003907F1" w:rsidRDefault="00031DF7" w:rsidP="003907F1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0D9B4F8C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499FAC21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5E4988C6" w:rsidR="00031DF7" w:rsidRPr="0030486A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DA7BC9" w14:textId="77777777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  <w:r w:rsidRPr="0030486A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30486A" w14:paraId="5D6E3771" w14:textId="77777777" w:rsidTr="009B1C6E">
        <w:trPr>
          <w:trHeight w:val="168"/>
        </w:trPr>
        <w:tc>
          <w:tcPr>
            <w:tcW w:w="973" w:type="dxa"/>
          </w:tcPr>
          <w:p w14:paraId="57CB8E02" w14:textId="77777777" w:rsidR="00E910A3" w:rsidRPr="0030486A" w:rsidRDefault="00E910A3" w:rsidP="00E910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3713C136" w14:textId="158C25C9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2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BE81055" w14:textId="5575CB4E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3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0C74CF1" w14:textId="1BE39FE3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4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8DF9F01" w14:textId="7D7F8071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5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15E3C0F5" w14:textId="1305CB9A" w:rsidR="00E910A3" w:rsidRPr="0030486A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sz w:val="20"/>
                <w:szCs w:val="20"/>
              </w:rPr>
              <w:t>26/01/202</w:t>
            </w:r>
            <w:r w:rsidR="00BF0F2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B717C8" w:rsidRPr="0030486A" w14:paraId="2D2D7A3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51CBFB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0B4589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C775B15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EE04F4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B40D3B1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105F8FB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13C9FA4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B58ECE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43448FC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E09E59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8279C05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2991D92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71034E5" w14:textId="179495A8" w:rsidR="00B717C8" w:rsidRPr="0030486A" w:rsidRDefault="00B717C8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6830C55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6933B67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95AAE72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E2FE97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459461" w14:textId="77777777" w:rsidR="00443316" w:rsidRPr="00443316" w:rsidRDefault="00443316" w:rsidP="004433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43316">
              <w:rPr>
                <w:rFonts w:ascii="Times New Roman" w:hAnsi="Times New Roman" w:cs="Times New Roman"/>
                <w:sz w:val="20"/>
                <w:szCs w:val="20"/>
              </w:rPr>
              <w:t>MKT137</w:t>
            </w:r>
          </w:p>
          <w:p w14:paraId="5B5A50D0" w14:textId="77777777" w:rsidR="00443316" w:rsidRPr="00443316" w:rsidRDefault="00443316" w:rsidP="004433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43316">
              <w:rPr>
                <w:rFonts w:ascii="Times New Roman" w:hAnsi="Times New Roman" w:cs="Times New Roman"/>
                <w:sz w:val="20"/>
                <w:szCs w:val="20"/>
              </w:rPr>
              <w:t>MEKATRONİĞİN TEMELLERİ</w:t>
            </w:r>
          </w:p>
          <w:p w14:paraId="0D4DC305" w14:textId="5FFE1FEE" w:rsidR="00B717C8" w:rsidRPr="0030486A" w:rsidRDefault="00443316" w:rsidP="004433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43316">
              <w:rPr>
                <w:rFonts w:ascii="Times New Roman" w:hAnsi="Times New Roman" w:cs="Times New Roman"/>
                <w:sz w:val="20"/>
                <w:szCs w:val="20"/>
              </w:rPr>
              <w:t>Derslik: Z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3F5A53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879153E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080FDD4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105275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7382BE5" w14:textId="3A3E0E05" w:rsidR="00B717C8" w:rsidRPr="0030486A" w:rsidRDefault="00B717C8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95380C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MKT127</w:t>
            </w:r>
          </w:p>
          <w:p w14:paraId="7C93F2BB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ALGORİTMA VE PROGRAMLAMAYA GİRİŞ</w:t>
            </w:r>
          </w:p>
          <w:p w14:paraId="3E4B6CBB" w14:textId="48FBE686" w:rsidR="00B717C8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 w:rsidR="007A64A3">
              <w:rPr>
                <w:rFonts w:ascii="Times New Roman" w:hAnsi="Times New Roman" w:cs="Times New Roman"/>
                <w:sz w:val="20"/>
                <w:szCs w:val="20"/>
              </w:rPr>
              <w:t>Z16</w:t>
            </w:r>
          </w:p>
          <w:p w14:paraId="00F8BE6C" w14:textId="6A927B50" w:rsidR="002761E2" w:rsidRPr="0030486A" w:rsidRDefault="002761E2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1ADDA9F" w14:textId="7F5E362B" w:rsidR="002761E2" w:rsidRPr="0030486A" w:rsidRDefault="002761E2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5A8F81A" w14:textId="680B1797" w:rsidR="00B717C8" w:rsidRPr="0030486A" w:rsidRDefault="00B717C8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E42E9CB" w14:textId="49CAAD11" w:rsidR="00B717C8" w:rsidRPr="0030486A" w:rsidRDefault="00B717C8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3178DA1C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63A7A52F" w14:textId="77777777" w:rsidR="00B717C8" w:rsidRPr="0030486A" w:rsidRDefault="00B717C8" w:rsidP="00BD210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B717C8" w:rsidRPr="0030486A" w14:paraId="0D4AC34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4543C71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B22E592" w14:textId="77777777" w:rsidR="00FD5BFB" w:rsidRPr="00FD5BFB" w:rsidRDefault="00FD5BFB" w:rsidP="00FD5B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D5BFB">
              <w:rPr>
                <w:rFonts w:ascii="Times New Roman" w:hAnsi="Times New Roman" w:cs="Times New Roman"/>
                <w:sz w:val="20"/>
                <w:szCs w:val="20"/>
              </w:rPr>
              <w:t>MKT111</w:t>
            </w:r>
          </w:p>
          <w:p w14:paraId="24CDE19D" w14:textId="77777777" w:rsidR="00FD5BFB" w:rsidRPr="00FD5BFB" w:rsidRDefault="00FD5BFB" w:rsidP="00FD5B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D5BFB">
              <w:rPr>
                <w:rFonts w:ascii="Times New Roman" w:hAnsi="Times New Roman" w:cs="Times New Roman"/>
                <w:sz w:val="20"/>
                <w:szCs w:val="20"/>
              </w:rPr>
              <w:t>MATEMATİK I</w:t>
            </w:r>
          </w:p>
          <w:p w14:paraId="2E9F6D7B" w14:textId="38BE4B45" w:rsidR="00B717C8" w:rsidRPr="0030486A" w:rsidRDefault="00FD5BFB" w:rsidP="00FD5B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D5BFB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537C487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77B3567" w14:textId="6D119A48" w:rsidR="00B717C8" w:rsidRPr="0030486A" w:rsidRDefault="00B717C8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D11994A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MKT133</w:t>
            </w:r>
          </w:p>
          <w:p w14:paraId="67327E74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BİLGİSAYAR DESTEKLİ ÇİZİM</w:t>
            </w:r>
          </w:p>
          <w:p w14:paraId="0CBC7967" w14:textId="172A086D" w:rsidR="00B717C8" w:rsidRPr="0030486A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58A14BF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30486A" w14:paraId="286C4FF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330145" w14:textId="77777777" w:rsidR="00B717C8" w:rsidRPr="0030486A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7C4728F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B9E28" w14:textId="77777777" w:rsidR="00B717C8" w:rsidRPr="0030486A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99F45F0" w14:textId="5C511D62" w:rsidR="00B717C8" w:rsidRPr="0030486A" w:rsidRDefault="00B717C8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2A96831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MKT133</w:t>
            </w:r>
          </w:p>
          <w:p w14:paraId="280EEABB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BİLGİSAYAR DESTEKLİ ÇİZİM</w:t>
            </w:r>
          </w:p>
          <w:p w14:paraId="4E4AE71F" w14:textId="5F4FD3FC" w:rsidR="00B717C8" w:rsidRPr="0030486A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2A916F6C" w14:textId="677F2500" w:rsidR="00B717C8" w:rsidRPr="0030486A" w:rsidRDefault="00B717C8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1E18945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E436B86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B80DC81" w14:textId="55BDCB8C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9981F1F" w14:textId="544E2A68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BEED56E" w14:textId="718DC9AF" w:rsidR="00080F56" w:rsidRPr="0030486A" w:rsidRDefault="00080F56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4845267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MKT133</w:t>
            </w:r>
          </w:p>
          <w:p w14:paraId="3359E374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BİLGİSAYAR DESTEKLİ ÇİZİM</w:t>
            </w:r>
          </w:p>
          <w:p w14:paraId="747ECFD3" w14:textId="1A77AF29" w:rsidR="00080F56" w:rsidRPr="0030486A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FF7BCF3" w14:textId="000B8085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2EDB159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FFE9954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048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54D044E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AB078B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A4D25D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C877F73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MKT133</w:t>
            </w:r>
          </w:p>
          <w:p w14:paraId="75314A85" w14:textId="77777777" w:rsidR="00A642C6" w:rsidRPr="00A642C6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BİLGİSAYAR DESTEKLİ ÇİZİM</w:t>
            </w:r>
          </w:p>
          <w:p w14:paraId="2CB20B8A" w14:textId="7F04D84F" w:rsidR="00080F56" w:rsidRPr="0030486A" w:rsidRDefault="00A642C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42C6">
              <w:rPr>
                <w:rFonts w:ascii="Times New Roman" w:hAnsi="Times New Roman" w:cs="Times New Roman"/>
                <w:sz w:val="20"/>
                <w:szCs w:val="20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457183D3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4F7EBD" w14:textId="5AA1CA4B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</w:p>
    <w:sectPr w:rsidR="00B717C8" w:rsidRPr="0030486A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6E0F7" w14:textId="77777777" w:rsidR="008870C4" w:rsidRDefault="008870C4">
      <w:pPr>
        <w:spacing w:after="0" w:line="240" w:lineRule="auto"/>
      </w:pPr>
      <w:r>
        <w:separator/>
      </w:r>
    </w:p>
  </w:endnote>
  <w:endnote w:type="continuationSeparator" w:id="0">
    <w:p w14:paraId="6C6A0306" w14:textId="77777777" w:rsidR="008870C4" w:rsidRDefault="00887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53DA5" w14:textId="77777777" w:rsidR="008870C4" w:rsidRDefault="008870C4">
      <w:pPr>
        <w:spacing w:after="0" w:line="240" w:lineRule="auto"/>
      </w:pPr>
      <w:r>
        <w:separator/>
      </w:r>
    </w:p>
  </w:footnote>
  <w:footnote w:type="continuationSeparator" w:id="0">
    <w:p w14:paraId="24B39D0E" w14:textId="77777777" w:rsidR="008870C4" w:rsidRDefault="008870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71AAD627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10CC5EE6" w:rsidR="003869C8" w:rsidRDefault="00A6167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MEKATRONİK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4036F6">
      <w:rPr>
        <w:b/>
        <w:smallCaps/>
        <w:color w:val="000000"/>
        <w:sz w:val="24"/>
        <w:szCs w:val="24"/>
      </w:rPr>
      <w:t>1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7179B9">
      <w:rPr>
        <w:b/>
        <w:color w:val="000000"/>
        <w:sz w:val="24"/>
        <w:szCs w:val="24"/>
      </w:rPr>
      <w:t>FİNAL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LYwMTAwtTQ2tzRW0lEKTi0uzszPAykwrAUATtKxVywAAAA="/>
  </w:docVars>
  <w:rsids>
    <w:rsidRoot w:val="003869C8"/>
    <w:rsid w:val="00031DF7"/>
    <w:rsid w:val="0006382A"/>
    <w:rsid w:val="00080F56"/>
    <w:rsid w:val="000D25E5"/>
    <w:rsid w:val="00136BA4"/>
    <w:rsid w:val="001F790B"/>
    <w:rsid w:val="002761E2"/>
    <w:rsid w:val="0030486A"/>
    <w:rsid w:val="00325BFF"/>
    <w:rsid w:val="00357312"/>
    <w:rsid w:val="003724FA"/>
    <w:rsid w:val="00372611"/>
    <w:rsid w:val="003869C8"/>
    <w:rsid w:val="003907F1"/>
    <w:rsid w:val="00394382"/>
    <w:rsid w:val="003D49DC"/>
    <w:rsid w:val="003E5ABD"/>
    <w:rsid w:val="004036F6"/>
    <w:rsid w:val="00427484"/>
    <w:rsid w:val="00441DEE"/>
    <w:rsid w:val="00443316"/>
    <w:rsid w:val="00481C96"/>
    <w:rsid w:val="00483C9A"/>
    <w:rsid w:val="004A0755"/>
    <w:rsid w:val="004B0055"/>
    <w:rsid w:val="004D3DD4"/>
    <w:rsid w:val="004D58BC"/>
    <w:rsid w:val="005756ED"/>
    <w:rsid w:val="00592179"/>
    <w:rsid w:val="006035B8"/>
    <w:rsid w:val="00622B42"/>
    <w:rsid w:val="00667C5D"/>
    <w:rsid w:val="00687658"/>
    <w:rsid w:val="006F205E"/>
    <w:rsid w:val="007179B9"/>
    <w:rsid w:val="007A64A3"/>
    <w:rsid w:val="007C73EB"/>
    <w:rsid w:val="007E7869"/>
    <w:rsid w:val="00870126"/>
    <w:rsid w:val="00874FA0"/>
    <w:rsid w:val="008870C4"/>
    <w:rsid w:val="008A1472"/>
    <w:rsid w:val="008B3C7E"/>
    <w:rsid w:val="009340EC"/>
    <w:rsid w:val="0095671B"/>
    <w:rsid w:val="009B1C6E"/>
    <w:rsid w:val="009F63C5"/>
    <w:rsid w:val="00A46EA7"/>
    <w:rsid w:val="00A6167C"/>
    <w:rsid w:val="00A642C6"/>
    <w:rsid w:val="00A66C7F"/>
    <w:rsid w:val="00AB022A"/>
    <w:rsid w:val="00AB142D"/>
    <w:rsid w:val="00AE2ED2"/>
    <w:rsid w:val="00AE37F0"/>
    <w:rsid w:val="00B17297"/>
    <w:rsid w:val="00B717C8"/>
    <w:rsid w:val="00BC4028"/>
    <w:rsid w:val="00BD6EE3"/>
    <w:rsid w:val="00BE700F"/>
    <w:rsid w:val="00BF0F25"/>
    <w:rsid w:val="00BF7177"/>
    <w:rsid w:val="00C07A34"/>
    <w:rsid w:val="00C55C97"/>
    <w:rsid w:val="00C568FD"/>
    <w:rsid w:val="00C576F5"/>
    <w:rsid w:val="00CC2D52"/>
    <w:rsid w:val="00CD2AC4"/>
    <w:rsid w:val="00D168D4"/>
    <w:rsid w:val="00D600CA"/>
    <w:rsid w:val="00E01790"/>
    <w:rsid w:val="00E51D89"/>
    <w:rsid w:val="00E910A3"/>
    <w:rsid w:val="00EA1102"/>
    <w:rsid w:val="00EE464C"/>
    <w:rsid w:val="00FA31A5"/>
    <w:rsid w:val="00FC3FF3"/>
    <w:rsid w:val="00FC4B36"/>
    <w:rsid w:val="00FD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44</Words>
  <Characters>876</Characters>
  <Application>Microsoft Office Word</Application>
  <DocSecurity>0</DocSecurity>
  <Lines>219</Lines>
  <Paragraphs>7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66</cp:revision>
  <dcterms:created xsi:type="dcterms:W3CDTF">2022-09-16T07:53:00Z</dcterms:created>
  <dcterms:modified xsi:type="dcterms:W3CDTF">2024-01-05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2dc3c54499a13a16deb3e0e744f8c167cbf7fe1269c1bf2e3c1c2a351117a7</vt:lpwstr>
  </property>
</Properties>
</file>